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C674D" w14:textId="77777777" w:rsidR="00BC16BD" w:rsidRPr="00866668" w:rsidRDefault="00BC16BD" w:rsidP="00BC16BD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>THE PARABLES OF LENT</w:t>
      </w:r>
    </w:p>
    <w:p w14:paraId="64D3F4CC" w14:textId="3133B3AF" w:rsidR="00BC16BD" w:rsidRPr="00866668" w:rsidRDefault="00BC16BD" w:rsidP="00BC16BD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 xml:space="preserve">Receive </w:t>
      </w:r>
      <w:r>
        <w:rPr>
          <w:b/>
          <w:bCs/>
          <w:sz w:val="48"/>
          <w:szCs w:val="48"/>
          <w:lang w:val="en-US"/>
        </w:rPr>
        <w:t>Forgiveness</w:t>
      </w:r>
    </w:p>
    <w:p w14:paraId="326331AB" w14:textId="4B16ED14" w:rsidR="00BC16BD" w:rsidRPr="00866668" w:rsidRDefault="00BC16BD" w:rsidP="00BC16BD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 xml:space="preserve">The Parable of </w:t>
      </w:r>
      <w:r>
        <w:rPr>
          <w:b/>
          <w:bCs/>
          <w:sz w:val="48"/>
          <w:szCs w:val="48"/>
          <w:lang w:val="en-US"/>
        </w:rPr>
        <w:t xml:space="preserve">The </w:t>
      </w:r>
      <w:r>
        <w:rPr>
          <w:b/>
          <w:bCs/>
          <w:sz w:val="48"/>
          <w:szCs w:val="48"/>
          <w:lang w:val="en-US"/>
        </w:rPr>
        <w:t>Prodigal Son</w:t>
      </w:r>
    </w:p>
    <w:p w14:paraId="227534C1" w14:textId="352F57FE" w:rsidR="00BC16BD" w:rsidRPr="00AE2444" w:rsidRDefault="00BC16BD" w:rsidP="00BC16BD">
      <w:pPr>
        <w:spacing w:after="0"/>
        <w:jc w:val="center"/>
        <w:rPr>
          <w:sz w:val="48"/>
          <w:szCs w:val="48"/>
          <w:lang w:val="en-US"/>
        </w:rPr>
      </w:pPr>
      <w:r w:rsidRPr="00866668">
        <w:rPr>
          <w:sz w:val="48"/>
          <w:szCs w:val="48"/>
          <w:lang w:val="en-US"/>
        </w:rPr>
        <w:t xml:space="preserve">March </w:t>
      </w:r>
      <w:r>
        <w:rPr>
          <w:sz w:val="48"/>
          <w:szCs w:val="48"/>
          <w:lang w:val="en-US"/>
        </w:rPr>
        <w:t>25</w:t>
      </w:r>
      <w:r w:rsidRPr="00866668">
        <w:rPr>
          <w:sz w:val="48"/>
          <w:szCs w:val="48"/>
          <w:vertAlign w:val="superscript"/>
          <w:lang w:val="en-US"/>
        </w:rPr>
        <w:t>th</w:t>
      </w:r>
      <w:r w:rsidRPr="00866668">
        <w:rPr>
          <w:sz w:val="48"/>
          <w:szCs w:val="48"/>
          <w:lang w:val="en-US"/>
        </w:rPr>
        <w:t>, 2026</w:t>
      </w:r>
    </w:p>
    <w:p w14:paraId="02B00E28" w14:textId="77777777" w:rsidR="00BC16BD" w:rsidRDefault="00BC16BD" w:rsidP="00BC16BD">
      <w:pPr>
        <w:rPr>
          <w:sz w:val="32"/>
          <w:szCs w:val="32"/>
          <w:lang w:val="en-US"/>
        </w:rPr>
      </w:pPr>
    </w:p>
    <w:p w14:paraId="0C005E98" w14:textId="62E83E6F" w:rsidR="00BC16BD" w:rsidRDefault="00BC16BD" w:rsidP="00BC16BD">
      <w:pPr>
        <w:rPr>
          <w:sz w:val="32"/>
          <w:szCs w:val="32"/>
          <w:lang w:val="en-US"/>
        </w:rPr>
      </w:pPr>
      <w:r w:rsidRPr="00866668">
        <w:rPr>
          <w:sz w:val="32"/>
          <w:szCs w:val="32"/>
          <w:lang w:val="en-US"/>
        </w:rPr>
        <w:t xml:space="preserve">Opening Hymn #802: Let Us Ever Walk </w:t>
      </w:r>
      <w:proofErr w:type="gramStart"/>
      <w:r w:rsidRPr="00866668">
        <w:rPr>
          <w:sz w:val="32"/>
          <w:szCs w:val="32"/>
          <w:lang w:val="en-US"/>
        </w:rPr>
        <w:t>With</w:t>
      </w:r>
      <w:proofErr w:type="gramEnd"/>
      <w:r w:rsidRPr="00866668">
        <w:rPr>
          <w:sz w:val="32"/>
          <w:szCs w:val="32"/>
          <w:lang w:val="en-US"/>
        </w:rPr>
        <w:t xml:space="preserve"> Jesus</w:t>
      </w:r>
    </w:p>
    <w:p w14:paraId="28C9A5AF" w14:textId="13E88EAC" w:rsidR="00BC16BD" w:rsidRDefault="00BC16BD" w:rsidP="00BC16BD">
      <w:pPr>
        <w:rPr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5BB60C70" wp14:editId="59E7EF82">
            <wp:extent cx="7155815" cy="7243948"/>
            <wp:effectExtent l="0" t="0" r="6985" b="0"/>
            <wp:docPr id="1197907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0769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80166" cy="7268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FC9D" w14:textId="77777777" w:rsidR="00BC16BD" w:rsidRDefault="00BC16BD" w:rsidP="00BC16BD">
      <w:pPr>
        <w:rPr>
          <w:sz w:val="32"/>
          <w:szCs w:val="32"/>
          <w:lang w:val="en-US"/>
        </w:rPr>
      </w:pPr>
    </w:p>
    <w:p w14:paraId="7A95F652" w14:textId="43D7A0A3" w:rsidR="00BC16BD" w:rsidRDefault="00BC16BD">
      <w:pPr>
        <w:rPr>
          <w:noProof/>
        </w:rPr>
      </w:pPr>
      <w:r>
        <w:rPr>
          <w:noProof/>
        </w:rPr>
        <w:drawing>
          <wp:inline distT="0" distB="0" distL="0" distR="0" wp14:anchorId="423A62DC" wp14:editId="14ADC499">
            <wp:extent cx="7227540" cy="2101850"/>
            <wp:effectExtent l="0" t="0" r="0" b="0"/>
            <wp:docPr id="1244024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02401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52196" cy="210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066A" w14:textId="051A5AE6" w:rsidR="00BC16BD" w:rsidRPr="00BC16BD" w:rsidRDefault="00BC16BD" w:rsidP="00BC16BD">
      <w:r>
        <w:rPr>
          <w:noProof/>
        </w:rPr>
        <w:drawing>
          <wp:anchor distT="0" distB="0" distL="114300" distR="114300" simplePos="0" relativeHeight="251659264" behindDoc="0" locked="0" layoutInCell="1" allowOverlap="1" wp14:anchorId="23253B02" wp14:editId="4C611A35">
            <wp:simplePos x="0" y="0"/>
            <wp:positionH relativeFrom="margin">
              <wp:posOffset>-65315</wp:posOffset>
            </wp:positionH>
            <wp:positionV relativeFrom="paragraph">
              <wp:posOffset>329103</wp:posOffset>
            </wp:positionV>
            <wp:extent cx="6970815" cy="2995930"/>
            <wp:effectExtent l="0" t="0" r="1905" b="0"/>
            <wp:wrapNone/>
            <wp:docPr id="84247469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47469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0865" cy="300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88F3DB0" w14:textId="5B346BD9" w:rsidR="00BC16BD" w:rsidRPr="00BC16BD" w:rsidRDefault="00BC16BD" w:rsidP="00BC16BD"/>
    <w:p w14:paraId="0837A8C2" w14:textId="30422CF7" w:rsidR="00BC16BD" w:rsidRPr="00BC16BD" w:rsidRDefault="00BC16BD" w:rsidP="00BC16BD"/>
    <w:p w14:paraId="117902BE" w14:textId="77777777" w:rsidR="00BC16BD" w:rsidRPr="00BC16BD" w:rsidRDefault="00BC16BD" w:rsidP="00BC16BD"/>
    <w:p w14:paraId="256C67E5" w14:textId="77777777" w:rsidR="00BC16BD" w:rsidRPr="00BC16BD" w:rsidRDefault="00BC16BD" w:rsidP="00BC16BD"/>
    <w:p w14:paraId="3A14781F" w14:textId="77777777" w:rsidR="00BC16BD" w:rsidRPr="00BC16BD" w:rsidRDefault="00BC16BD" w:rsidP="00BC16BD"/>
    <w:p w14:paraId="44D6B5D0" w14:textId="77777777" w:rsidR="00BC16BD" w:rsidRPr="00BC16BD" w:rsidRDefault="00BC16BD" w:rsidP="00BC16BD"/>
    <w:p w14:paraId="1BF68726" w14:textId="77777777" w:rsidR="00BC16BD" w:rsidRPr="00BC16BD" w:rsidRDefault="00BC16BD" w:rsidP="00BC16BD"/>
    <w:p w14:paraId="5AD14DE5" w14:textId="77777777" w:rsidR="00BC16BD" w:rsidRDefault="00BC16BD" w:rsidP="00BC16BD">
      <w:pPr>
        <w:rPr>
          <w:noProof/>
        </w:rPr>
      </w:pPr>
    </w:p>
    <w:p w14:paraId="46D1A9C3" w14:textId="746A7B92" w:rsidR="00BC16BD" w:rsidRDefault="00BC16BD" w:rsidP="00BC16BD">
      <w:pPr>
        <w:tabs>
          <w:tab w:val="left" w:pos="2618"/>
        </w:tabs>
      </w:pPr>
      <w:r>
        <w:tab/>
      </w:r>
    </w:p>
    <w:p w14:paraId="157A7B8B" w14:textId="77777777" w:rsidR="00BC16BD" w:rsidRPr="00BC16BD" w:rsidRDefault="00BC16BD" w:rsidP="00BC16BD"/>
    <w:p w14:paraId="0EE63A4C" w14:textId="564C0FA7" w:rsidR="00BC16BD" w:rsidRPr="00BC16BD" w:rsidRDefault="00BC16BD" w:rsidP="00BC16BD">
      <w:pPr>
        <w:rPr>
          <w:sz w:val="32"/>
          <w:szCs w:val="32"/>
        </w:rPr>
      </w:pPr>
      <w:r w:rsidRPr="00BC16BD">
        <w:rPr>
          <w:sz w:val="32"/>
          <w:szCs w:val="32"/>
        </w:rPr>
        <w:t xml:space="preserve">Closing Hymn #608: Softly and </w:t>
      </w:r>
      <w:proofErr w:type="gramStart"/>
      <w:r w:rsidRPr="00BC16BD">
        <w:rPr>
          <w:sz w:val="32"/>
          <w:szCs w:val="32"/>
        </w:rPr>
        <w:t>Tenderly</w:t>
      </w:r>
      <w:proofErr w:type="gramEnd"/>
      <w:r w:rsidRPr="00BC16BD">
        <w:rPr>
          <w:sz w:val="32"/>
          <w:szCs w:val="32"/>
        </w:rPr>
        <w:t xml:space="preserve"> Jesus is Calling</w:t>
      </w:r>
    </w:p>
    <w:p w14:paraId="785FBC32" w14:textId="77777777" w:rsidR="00BC16BD" w:rsidRPr="00BC16BD" w:rsidRDefault="00BC16BD" w:rsidP="00BC16BD"/>
    <w:p w14:paraId="6F03E33E" w14:textId="77777777" w:rsidR="00BC16BD" w:rsidRPr="00BC16BD" w:rsidRDefault="00BC16BD" w:rsidP="00BC16BD"/>
    <w:p w14:paraId="226CA1BD" w14:textId="77777777" w:rsidR="00BC16BD" w:rsidRPr="00BC16BD" w:rsidRDefault="00BC16BD" w:rsidP="00BC16BD"/>
    <w:p w14:paraId="6901DE84" w14:textId="77777777" w:rsidR="00BC16BD" w:rsidRPr="00BC16BD" w:rsidRDefault="00BC16BD" w:rsidP="00BC16BD"/>
    <w:p w14:paraId="4839CF84" w14:textId="77777777" w:rsidR="00BC16BD" w:rsidRDefault="00BC16BD" w:rsidP="00BC16BD"/>
    <w:p w14:paraId="208A13C9" w14:textId="6C25C2C9" w:rsidR="00BC16BD" w:rsidRPr="00BC16BD" w:rsidRDefault="00BC16BD" w:rsidP="00BC16BD">
      <w:pPr>
        <w:tabs>
          <w:tab w:val="left" w:pos="7050"/>
        </w:tabs>
      </w:pPr>
      <w:r>
        <w:tab/>
      </w:r>
    </w:p>
    <w:sectPr w:rsidR="00BC16BD" w:rsidRPr="00BC16BD" w:rsidSect="00BC16B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xNjI1MrawNDYyMDZS0lEKTi0uzszPAykwrAUAxNhIqSwAAAA="/>
  </w:docVars>
  <w:rsids>
    <w:rsidRoot w:val="00BC16BD"/>
    <w:rsid w:val="00BC16BD"/>
    <w:rsid w:val="00EB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31C60"/>
  <w15:chartTrackingRefBased/>
  <w15:docId w15:val="{F10845A6-3FEB-4D43-B307-B760F08F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W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6BD"/>
  </w:style>
  <w:style w:type="paragraph" w:styleId="Heading1">
    <w:name w:val="heading 1"/>
    <w:basedOn w:val="Normal"/>
    <w:next w:val="Normal"/>
    <w:link w:val="Heading1Char"/>
    <w:uiPriority w:val="9"/>
    <w:qFormat/>
    <w:rsid w:val="00BC16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16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6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6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16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16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16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16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16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16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16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6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6B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16B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16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16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16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16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16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16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16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16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16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16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16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16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16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16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16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r Savior's Lutheran Church</dc:creator>
  <cp:keywords/>
  <dc:description/>
  <cp:lastModifiedBy>Our Savior's Lutheran Church</cp:lastModifiedBy>
  <cp:revision>1</cp:revision>
  <dcterms:created xsi:type="dcterms:W3CDTF">2026-02-24T18:48:00Z</dcterms:created>
  <dcterms:modified xsi:type="dcterms:W3CDTF">2026-02-24T18:57:00Z</dcterms:modified>
</cp:coreProperties>
</file>